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3A9A5" w14:textId="20839992" w:rsidR="00A415D4" w:rsidRDefault="0096053A" w:rsidP="00F75350">
      <w:pPr>
        <w:spacing w:line="480" w:lineRule="auto"/>
      </w:pPr>
      <w:r w:rsidRPr="0096053A">
        <w:rPr>
          <w:b/>
          <w:bCs/>
        </w:rPr>
        <w:t>E</w:t>
      </w:r>
      <w:r w:rsidRPr="0096053A">
        <w:rPr>
          <w:b/>
          <w:bCs/>
        </w:rPr>
        <w:t>xplain what hashing is and how it works. You will include a paragraph on rainbow hashing tables and how they work to protect the integrity of the data.</w:t>
      </w:r>
    </w:p>
    <w:p w14:paraId="73A745FC" w14:textId="6C48B034" w:rsidR="0096053A" w:rsidRDefault="00242435" w:rsidP="00F75350">
      <w:pPr>
        <w:spacing w:line="480" w:lineRule="auto"/>
      </w:pPr>
      <w:r>
        <w:t xml:space="preserve">In a nutshell, </w:t>
      </w:r>
      <w:r w:rsidR="00284825">
        <w:t>hashing is a process</w:t>
      </w:r>
      <w:r w:rsidR="009C2BAF">
        <w:t xml:space="preserve"> to convert a key to another value</w:t>
      </w:r>
      <w:r w:rsidR="00C96041">
        <w:t xml:space="preserve">.  </w:t>
      </w:r>
      <w:r w:rsidR="00C14900">
        <w:t>By using a mathematical algorithm</w:t>
      </w:r>
      <w:r w:rsidR="00227A9D">
        <w:t xml:space="preserve">, a hash function </w:t>
      </w:r>
      <w:r w:rsidR="009244F2">
        <w:t>is used to generate the new value</w:t>
      </w:r>
      <w:r w:rsidR="004656DC">
        <w:t xml:space="preserve">.  Good hash functions </w:t>
      </w:r>
      <w:r w:rsidR="000C2B0A">
        <w:t xml:space="preserve">use a one-way hash algorithm so that </w:t>
      </w:r>
      <w:r w:rsidR="00AD2D53">
        <w:t xml:space="preserve">the hashed value may not be reverted to </w:t>
      </w:r>
      <w:proofErr w:type="spellStart"/>
      <w:proofErr w:type="gramStart"/>
      <w:r w:rsidR="00AD2D53">
        <w:t>it</w:t>
      </w:r>
      <w:r w:rsidR="00A62B8B">
        <w:t>’s</w:t>
      </w:r>
      <w:proofErr w:type="spellEnd"/>
      <w:proofErr w:type="gramEnd"/>
      <w:r w:rsidR="00A62B8B">
        <w:t xml:space="preserve"> original </w:t>
      </w:r>
      <w:r w:rsidR="00FF5A88">
        <w:t>key</w:t>
      </w:r>
      <w:r w:rsidR="00A62B8B">
        <w:t>.</w:t>
      </w:r>
      <w:r w:rsidR="00383BDB">
        <w:t xml:space="preserve">  A hash algorithm needs to be fast</w:t>
      </w:r>
      <w:r w:rsidR="00C56A1F">
        <w:t xml:space="preserve"> to be efficient, but if it is too fast</w:t>
      </w:r>
      <w:r w:rsidR="009C0C49">
        <w:t xml:space="preserve"> than it can be easier to crack</w:t>
      </w:r>
      <w:r w:rsidR="00A06639">
        <w:t xml:space="preserve"> through brute force</w:t>
      </w:r>
      <w:r w:rsidR="00FE4098">
        <w:t>.</w:t>
      </w:r>
      <w:r w:rsidR="00AE10BC">
        <w:t xml:space="preserve">  As with any </w:t>
      </w:r>
      <w:r w:rsidR="002F53A0">
        <w:t xml:space="preserve">means to secure something, hashing algorithms </w:t>
      </w:r>
      <w:r w:rsidR="00C670CD">
        <w:t xml:space="preserve">need to be improved upon as time goes by.  For example, </w:t>
      </w:r>
      <w:r w:rsidR="00C72250">
        <w:t>the md5 hash algorithm</w:t>
      </w:r>
      <w:r w:rsidR="00AB7BC6">
        <w:t xml:space="preserve"> is almost useless</w:t>
      </w:r>
      <w:r w:rsidR="0082620D">
        <w:t xml:space="preserve"> anymore because you can </w:t>
      </w:r>
      <w:r w:rsidR="00287CD8">
        <w:t>google the hashed value</w:t>
      </w:r>
      <w:r w:rsidR="00C44D05">
        <w:t xml:space="preserve"> and it will provide </w:t>
      </w:r>
      <w:r w:rsidR="008A45E0">
        <w:t>plaintext options for possible original keys</w:t>
      </w:r>
      <w:r w:rsidR="00C428E0">
        <w:t>.  This is largely due to collisions</w:t>
      </w:r>
      <w:r w:rsidR="007318F8">
        <w:t xml:space="preserve">.  </w:t>
      </w:r>
      <w:r w:rsidR="00D929CD">
        <w:t>If one is able to intercept a “message”</w:t>
      </w:r>
      <w:r w:rsidR="00C1776E">
        <w:t xml:space="preserve"> and alter it without changing the hash value</w:t>
      </w:r>
      <w:r w:rsidR="00196832">
        <w:t xml:space="preserve">, then </w:t>
      </w:r>
      <w:r w:rsidR="00985C3F">
        <w:t xml:space="preserve">let that altered data continue to </w:t>
      </w:r>
      <w:proofErr w:type="spellStart"/>
      <w:proofErr w:type="gramStart"/>
      <w:r w:rsidR="00985C3F">
        <w:t>i</w:t>
      </w:r>
      <w:r w:rsidR="002513AA">
        <w:t>t’s</w:t>
      </w:r>
      <w:proofErr w:type="spellEnd"/>
      <w:proofErr w:type="gramEnd"/>
      <w:r w:rsidR="002513AA">
        <w:t xml:space="preserve"> destination, then the recipient has no way of knowing i</w:t>
      </w:r>
      <w:r w:rsidR="0017707A">
        <w:t>t was not the original because the hash matches</w:t>
      </w:r>
      <w:r w:rsidR="00CC5DD0">
        <w:t>.</w:t>
      </w:r>
    </w:p>
    <w:p w14:paraId="3B9CB566" w14:textId="095D165F" w:rsidR="00CC5DD0" w:rsidRPr="0096053A" w:rsidRDefault="00CD151B" w:rsidP="00F75350">
      <w:pPr>
        <w:spacing w:line="480" w:lineRule="auto"/>
      </w:pPr>
      <w:r>
        <w:t>Rain</w:t>
      </w:r>
      <w:r w:rsidR="00B06EC3">
        <w:t xml:space="preserve">bow tables are text files that contain </w:t>
      </w:r>
      <w:r w:rsidR="002813DC">
        <w:t xml:space="preserve">predetermined hash keys with their </w:t>
      </w:r>
      <w:r w:rsidR="00E753DA">
        <w:t xml:space="preserve">plaintext value.  </w:t>
      </w:r>
      <w:r w:rsidR="00877C59">
        <w:t xml:space="preserve">These rainbow tables may have </w:t>
      </w:r>
      <w:r w:rsidR="006B7106">
        <w:t xml:space="preserve">any number of </w:t>
      </w:r>
      <w:r w:rsidR="006E582F">
        <w:t>key/value pairs</w:t>
      </w:r>
      <w:r w:rsidR="00172F7C">
        <w:t xml:space="preserve"> and </w:t>
      </w:r>
      <w:r w:rsidR="00472B0B">
        <w:t xml:space="preserve">is used for comparison </w:t>
      </w:r>
      <w:r w:rsidR="00EF642A">
        <w:t xml:space="preserve">against the hash values one is trying to </w:t>
      </w:r>
      <w:r w:rsidR="00A75ADD">
        <w:t>solve against.</w:t>
      </w:r>
      <w:r w:rsidR="00627E21">
        <w:t xml:space="preserve">  </w:t>
      </w:r>
      <w:r w:rsidR="007D5DA4">
        <w:t xml:space="preserve">As to how rainbow tables </w:t>
      </w:r>
      <w:r w:rsidR="00567389">
        <w:t>may be used to protect data integrity</w:t>
      </w:r>
      <w:r w:rsidR="002F70E2">
        <w:t xml:space="preserve">, they provide professionals to </w:t>
      </w:r>
      <w:r w:rsidR="00B841A9">
        <w:t>quickly audit the systems they are responsible for maintaining</w:t>
      </w:r>
      <w:r w:rsidR="00AF30C4">
        <w:t>.</w:t>
      </w:r>
    </w:p>
    <w:sectPr w:rsidR="00CC5DD0" w:rsidRPr="009605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zMDY1sjQwMTI0MDVU0lEKTi0uzszPAykwrAUA4RlXQCwAAAA="/>
  </w:docVars>
  <w:rsids>
    <w:rsidRoot w:val="00CF54DC"/>
    <w:rsid w:val="000C2B0A"/>
    <w:rsid w:val="00172F7C"/>
    <w:rsid w:val="0017707A"/>
    <w:rsid w:val="00196832"/>
    <w:rsid w:val="00227A9D"/>
    <w:rsid w:val="00242435"/>
    <w:rsid w:val="002513AA"/>
    <w:rsid w:val="002813DC"/>
    <w:rsid w:val="00284825"/>
    <w:rsid w:val="00287CD8"/>
    <w:rsid w:val="002F53A0"/>
    <w:rsid w:val="002F70E2"/>
    <w:rsid w:val="00383BDB"/>
    <w:rsid w:val="004656DC"/>
    <w:rsid w:val="00472B0B"/>
    <w:rsid w:val="00567389"/>
    <w:rsid w:val="00627E21"/>
    <w:rsid w:val="006B7106"/>
    <w:rsid w:val="006E582F"/>
    <w:rsid w:val="007318F8"/>
    <w:rsid w:val="007D5DA4"/>
    <w:rsid w:val="0082620D"/>
    <w:rsid w:val="00877C59"/>
    <w:rsid w:val="008A45E0"/>
    <w:rsid w:val="009244F2"/>
    <w:rsid w:val="0096053A"/>
    <w:rsid w:val="00985C3F"/>
    <w:rsid w:val="009C0C49"/>
    <w:rsid w:val="009C2BAF"/>
    <w:rsid w:val="00A06639"/>
    <w:rsid w:val="00A415D4"/>
    <w:rsid w:val="00A62B8B"/>
    <w:rsid w:val="00A75ADD"/>
    <w:rsid w:val="00AB7BC6"/>
    <w:rsid w:val="00AD2D53"/>
    <w:rsid w:val="00AE10BC"/>
    <w:rsid w:val="00AF30C4"/>
    <w:rsid w:val="00B06EC3"/>
    <w:rsid w:val="00B841A9"/>
    <w:rsid w:val="00C14900"/>
    <w:rsid w:val="00C1776E"/>
    <w:rsid w:val="00C428E0"/>
    <w:rsid w:val="00C44D05"/>
    <w:rsid w:val="00C56A1F"/>
    <w:rsid w:val="00C670CD"/>
    <w:rsid w:val="00C72250"/>
    <w:rsid w:val="00C96041"/>
    <w:rsid w:val="00CC5DD0"/>
    <w:rsid w:val="00CD151B"/>
    <w:rsid w:val="00CF54DC"/>
    <w:rsid w:val="00D929CD"/>
    <w:rsid w:val="00E753DA"/>
    <w:rsid w:val="00EF642A"/>
    <w:rsid w:val="00F75350"/>
    <w:rsid w:val="00FE4098"/>
    <w:rsid w:val="00FF5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F28D3"/>
  <w15:chartTrackingRefBased/>
  <w15:docId w15:val="{A69A35AD-E650-4ABE-8566-F761BE188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5</TotalTime>
  <Pages>1</Pages>
  <Words>222</Words>
  <Characters>1271</Characters>
  <Application>Microsoft Office Word</Application>
  <DocSecurity>0</DocSecurity>
  <Lines>10</Lines>
  <Paragraphs>2</Paragraphs>
  <ScaleCrop>false</ScaleCrop>
  <Company/>
  <LinksUpToDate>false</LinksUpToDate>
  <CharactersWithSpaces>1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55</cp:revision>
  <dcterms:created xsi:type="dcterms:W3CDTF">2021-07-25T10:45:00Z</dcterms:created>
  <dcterms:modified xsi:type="dcterms:W3CDTF">2021-07-26T10:02:00Z</dcterms:modified>
</cp:coreProperties>
</file>